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083652</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20"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w:t>
      </w:r>
    </w:p>
    <w:p>
      <w:pPr>
        <w:pStyle w:val="BodyText"/>
      </w:pPr>
      <w:r>
        <w:t xml:space="preserve">Confidence intervals are a convenient way to communicate that uncertainty in estimates.</w:t>
      </w:r>
      <w:r>
        <w:t xml:space="preserve"> </w:t>
      </w:r>
      <w:r>
        <w:t xml:space="preserve">## Confidence intervals</w:t>
      </w:r>
      <w:r>
        <w:t xml:space="preserve"> </w:t>
      </w:r>
      <w:r>
        <w:t xml:space="preserve">Hello, I’m Brian Caffo, and I would like to welcome you to the lecture on T Confidence Intervals. This lecture is part of the Coursera Statistical Inference class, which is a component of the Coursera Data Science Specialization. I co-teach this class with Jeff Leek and Roger Peng, and we are all members of the Department of Biostatistics at the Johns Hopkins Bloomberg School of Public Health.</w:t>
      </w:r>
    </w:p>
    <w:p>
      <w:pPr>
        <w:pStyle w:val="BodyText"/>
      </w:pPr>
      <w:r>
        <w:t xml:space="preserve">In the previous lecture, we explored the creation of confidence intervals using the central limit theorem. The intervals we discussed followed the format of estimates plus or minus a quantile from the standard normal distribution multiplied by the estimated standard error. In this lecture, we will focus on methods suitable for small sample sizes. Specifically, we will discuss the Student’s or Gosset’s T distribution and T confidence intervals. These intervals have the format of estimate plus or minus a T quantile multiplied by the standard error of the estimate. The only difference is that we have replaced the z quantile with a t quantile.</w:t>
      </w:r>
    </w:p>
    <w:p>
      <w:pPr>
        <w:pStyle w:val="BodyText"/>
      </w:pPr>
      <w:r>
        <w:t xml:space="preserve">The T distribution has fatt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w:t>
      </w:r>
    </w:p>
    <w:p>
      <w:pPr>
        <w:pStyle w:val="BodyText"/>
      </w:pPr>
      <w:r>
        <w:t xml:space="preserve">We will cover the single and two-group versions of the t interval in this lecture.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 and variance), the t distribution is primarily centered around zero 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x-bar) and the population mean by the estimated standard error for independent and identically distributed (IID) Gaussian data, the resulting distribution is not Gaussian. If we replaced the estimated standard error (s) with the true standard deviation (sigma), the distribution would be exactly standard normal. However, when using the estimated standard error, the distribution follows a t distribution. This distinction becomes less significant as the sample size (n) increases, but for small sample sizes, the difference can be substantial. Using the standard normal distribution for small sample sizes can lead to narrow confidence intervals.</w:t>
      </w:r>
    </w:p>
    <w:p>
      <w:pPr>
        <w:pStyle w:val="BodyText"/>
      </w:pPr>
      <w:r>
        <w:t xml:space="preserve">The formula for the t interval is x-bar plus or minus the t quantile with degrees of freedom (n-1) times the estimated standard error. We will provide examples to help you understand this concept. I will also demonstrate the t distribution overlaying the normal distribution for various degrees of freedom using R Studios manipulate function. 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I have plotted the t distribution quantiles against the normal distribution quantiles, starting at the 50th percentile. The plot includes reference lines for the 97.5th quantile, which is typically around 1.96 for the standard normal distribution but can be considerably larger for the t distribution. For instance, with two degrees of freedom, the t quantile exceeds four. However, it’s worth noting that having only</w:t>
      </w:r>
    </w:p>
    <w:p>
      <w:pPr>
        <w:pStyle w:val="BodyText"/>
      </w:pPr>
      <w:r>
        <w:t xml:space="preserve">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 hope this lecture clarifies the concept of T Confidence Intervals. If you have any questions or need further clarification, please feel free to ask.</w:t>
      </w:r>
    </w:p>
    <w:p>
      <w:pPr>
        <w:pStyle w:val="BodyText"/>
      </w:pPr>
      <w:r>
        <w:t xml:space="preserve">In R, if you type</w:t>
      </w:r>
      <w:r>
        <w:t xml:space="preserve"> </w:t>
      </w:r>
      <w:r>
        <w:t xml:space="preserve">“</w:t>
      </w:r>
      <w:r>
        <w:t xml:space="preserve">data(sleep)</w:t>
      </w:r>
      <w:r>
        <w:t xml:space="preserve">”</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t xml:space="preserve">“</w:t>
      </w:r>
      <w:r>
        <w:t xml:space="preserve">head(sleep)</w:t>
      </w:r>
      <w:r>
        <w:t xml:space="preserve">”</w:t>
      </w:r>
      <w:r>
        <w:t xml:space="preserve"> </w:t>
      </w:r>
      <w:r>
        <w:t xml:space="preserve">to view the first few rows of the data frame. The variable</w:t>
      </w:r>
      <w:r>
        <w:t xml:space="preserve"> </w:t>
      </w:r>
      <w:r>
        <w:t xml:space="preserve">“</w:t>
      </w:r>
      <w:r>
        <w:t xml:space="preserve">extra</w:t>
      </w:r>
      <w:r>
        <w:t xml:space="preserve">”</w:t>
      </w:r>
      <w:r>
        <w:t xml:space="preserve"> </w:t>
      </w:r>
      <w:r>
        <w:t xml:space="preserve">represents the extra hours slept,</w:t>
      </w:r>
      <w:r>
        <w:t xml:space="preserve"> </w:t>
      </w:r>
      <w:r>
        <w:t xml:space="preserve">“</w:t>
      </w:r>
      <w:r>
        <w:t xml:space="preserve">group</w:t>
      </w:r>
      <w:r>
        <w:t xml:space="preserve">”</w:t>
      </w:r>
      <w:r>
        <w:t xml:space="preserve"> </w:t>
      </w:r>
      <w:r>
        <w:t xml:space="preserve">is the group ID, and</w:t>
      </w:r>
      <w:r>
        <w:t xml:space="preserve"> </w:t>
      </w:r>
      <w:r>
        <w:t xml:space="preserve">“</w:t>
      </w:r>
      <w:r>
        <w:t xml:space="preserve">ID</w:t>
      </w:r>
      <w:r>
        <w:t xml:space="preserve">”</w:t>
      </w:r>
      <w:r>
        <w:t xml:space="preserve"> </w:t>
      </w:r>
      <w:r>
        <w:t xml:space="preserve">is the subject ID. The subjects are numbered from 1 to 10, and then the numbering repeats.</w:t>
      </w:r>
    </w:p>
    <w:p>
      <w:pPr>
        <w:pStyle w:val="BodyText"/>
      </w:pPr>
      <w:r>
        <w:t xml:space="preserve">Next, I plot the data and connect each subject with a line. 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BodyText"/>
      </w:pPr>
      <w:r>
        <w:t xml:space="preserve">To calculate the differences between group 2 and group 1, I extract the first ten measurements (subjects 1-10) and the latter ten measurements (subjects 1-10 on the second medication). The vector</w:t>
      </w:r>
      <w:r>
        <w:t xml:space="preserve"> </w:t>
      </w:r>
      <w:r>
        <w:t xml:space="preserve">“</w:t>
      </w:r>
      <w:r>
        <w:t xml:space="preserve">y_subdra</w:t>
      </w:r>
      <w:r>
        <w:t xml:space="preserve">”</w:t>
      </w:r>
      <w:r>
        <w:t xml:space="preserve"> </w:t>
      </w:r>
      <w:r>
        <w:t xml:space="preserve">represents the subtraction of group 2 minus group 1, and I calculate the mean and standard deviation of the difference.</w:t>
      </w:r>
    </w:p>
    <w:p>
      <w:pPr>
        <w:pStyle w:val="BodyText"/>
      </w:pPr>
      <w:r>
        <w:t xml:space="preserve">To obtain a t confidence interval, I use the formula: mean ± t quantile (evaluated at n-1 degrees of freedom) × standard error of the interval. In this case, I define n as 10. Alternatively, you can use the function</w:t>
      </w:r>
      <w:r>
        <w:t xml:space="preserve"> </w:t>
      </w:r>
      <w:r>
        <w:t xml:space="preserve">“</w:t>
      </w:r>
      <w:r>
        <w:t xml:space="preserve">t.test</w:t>
      </w:r>
      <w:r>
        <w:t xml:space="preserve">”</w:t>
      </w:r>
      <w:r>
        <w:t xml:space="preserve"> </w:t>
      </w:r>
      <w:r>
        <w:t xml:space="preserve">by passing it the two vectors and setting the argument</w:t>
      </w:r>
      <w:r>
        <w:t xml:space="preserve"> </w:t>
      </w:r>
      <w:r>
        <w:t xml:space="preserve">“</w:t>
      </w:r>
      <w:r>
        <w:t xml:space="preserve">paired</w:t>
      </w:r>
      <w:r>
        <w:t xml:space="preserve">”</w:t>
      </w:r>
      <w:r>
        <w:t xml:space="preserve"> </w:t>
      </w:r>
      <w:r>
        <w:t xml:space="preserve">to true. Another option is to use a model statement, such as</w:t>
      </w:r>
      <w:r>
        <w:t xml:space="preserve"> </w:t>
      </w:r>
      <w:r>
        <w:t xml:space="preserve">“</w:t>
      </w:r>
      <w:r>
        <w:t xml:space="preserve">outcome ~ group, paired = TRUE, data = sleep</w:t>
      </w:r>
      <w:r>
        <w:t xml:space="preserve">”</w:t>
      </w:r>
      <w:r>
        <w:t xml:space="preserve">.</w:t>
      </w:r>
    </w:p>
    <w:p>
      <w:pPr>
        <w:pStyle w:val="BodyText"/>
      </w:pPr>
      <w:r>
        <w:t xml:space="preserve">I hav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4" w:name="independent-group-t-intervals"/>
    <w:p>
      <w:pPr>
        <w:pStyle w:val="Heading3"/>
      </w:pPr>
      <w:r>
        <w:rPr>
          <w:rStyle w:val="SectionNumber"/>
        </w:rPr>
        <w:t xml:space="preserve">3.0.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w:t>
      </w:r>
    </w:p>
    <w:p>
      <w:pPr>
        <w:pStyle w:val="BodyText"/>
      </w:pPr>
      <w:r>
        <w:t xml:space="preserve">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 (Y bar - X bar) ± (t quantile * standard error of the difference). The degrees of freedom (df) are determined by nx + ny - 2, where nx is the number of observations in group X and ny is the number of observations in group Y. The standard error of the difference is given by S sub p * sqrt(1/nx + 1/ny), where S sub p is the pooled standard deviation.</w:t>
      </w:r>
    </w:p>
    <w:p>
      <w:pPr>
        <w:pStyle w:val="BodyText"/>
      </w:pPr>
      <w:r>
        <w:t xml:space="preserve">The pooled standard deviation (S sub p) 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w:r>
        <w:t xml:space="preserve">It’s important to note that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To illustrate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 To manually construct the independent group interval, we calculate the pooled standard deviation by taking the square root of the weighted average of the variances. The weights are determined by the sample sizes and adjusted for degrees of freedom. We then compute the interval as the difference in means ± (t quantile * pooled standard deviation * sqrt(1/n1 + 1/n2)). In this specific example, the interval ranges from negative 10 to 20. Since the interval contains zero, we cannot rule out the possibility of the population difference being zero.</w:t>
      </w:r>
    </w:p>
    <w:p>
      <w:pPr>
        <w:pStyle w:val="BodyText"/>
      </w:pPr>
      <w:r>
        <w:t xml:space="preserve">Let’s consider another example. We’ll revisit the sleep patients example, but this time let’s assume that the subjects were not matched. In this case, we have n1 and n2 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by subtracting the t quantile times the standard error of the mean from the mean difference. Next, we use the t.test function to perform the t-test, specifying paired equals FALSE to indicate that the samples are not paired, and var.equal equals TRUE to assume equal variances in the two groups. We extract the confidence interval from the t.test results.</w:t>
      </w:r>
    </w:p>
    <w:p>
      <w:pPr>
        <w:pStyle w:val="BodyText"/>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Let’s move on to another example using the ChickWeight dataset in R, which contains weight measurements of chicks from birth to a few weeks later. To access the dataset, you can load the</w:t>
      </w:r>
      <w:r>
        <w:t xml:space="preserve"> </w:t>
      </w:r>
      <w:r>
        <w:t xml:space="preserve">“</w:t>
      </w:r>
      <w:r>
        <w:t xml:space="preserve">datasets</w:t>
      </w:r>
      <w:r>
        <w:t xml:space="preserve">”</w:t>
      </w:r>
      <w:r>
        <w:t xml:space="preserve"> </w:t>
      </w:r>
      <w:r>
        <w:t xml:space="preserve">package and use the command</w:t>
      </w:r>
      <w:r>
        <w:t xml:space="preserve"> </w:t>
      </w:r>
      <w:r>
        <w:t xml:space="preserve">“</w:t>
      </w:r>
      <w:r>
        <w:t xml:space="preserve">data(ChickWeight)</w:t>
      </w:r>
      <w:r>
        <w:t xml:space="preserve">”</w:t>
      </w:r>
      <w:r>
        <w:t xml:space="preserve">. To work with the data, the</w:t>
      </w:r>
      <w:r>
        <w:t xml:space="preserve"> </w:t>
      </w:r>
      <w:r>
        <w:t xml:space="preserve">“</w:t>
      </w:r>
      <w:r>
        <w:t xml:space="preserve">reshape2</w:t>
      </w:r>
      <w:r>
        <w:t xml:space="preserve">”</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t xml:space="preserve">“</w:t>
      </w:r>
      <w:r>
        <w:t xml:space="preserve">dcast</w:t>
      </w:r>
      <w:r>
        <w:t xml:space="preserve">”</w:t>
      </w:r>
      <w:r>
        <w:t xml:space="preserve"> </w:t>
      </w:r>
      <w:r>
        <w:t xml:space="preserve">function from the reshape2 package. By applying</w:t>
      </w:r>
      <w:r>
        <w:t xml:space="preserve"> </w:t>
      </w:r>
      <w:r>
        <w:t xml:space="preserve">“</w:t>
      </w:r>
      <w:r>
        <w:t xml:space="preserve">dcast</w:t>
      </w:r>
      <w:r>
        <w:t xml:space="preserve">”</w:t>
      </w:r>
      <w:r>
        <w:t xml:space="preserve"> </w:t>
      </w:r>
      <w:r>
        <w:t xml:space="preserve">to the ChickWeight data frame, with Diet and Chick as the variables that remain the same, and Time as the variable to be converted from long to wide format, you can reshape the data. If you prefer different column names, you can rename them accordingly.</w:t>
      </w:r>
    </w:p>
    <w:p>
      <w:pPr>
        <w:pStyle w:val="BodyText"/>
      </w:pPr>
      <w:r>
        <w:t xml:space="preserve">Furthermore, you may want to create a specific variable that represents the total weight gain from time zero in the dataset.</w:t>
      </w:r>
    </w:p>
    <w:p>
      <w:pPr>
        <w:pStyle w:val="BodyText"/>
      </w:pPr>
      <w:r>
        <w:t xml:space="preserve">I utilized the dplyr package for data manipulation. First, I used the</w:t>
      </w:r>
      <w:r>
        <w:t xml:space="preserve"> </w:t>
      </w:r>
      <w:r>
        <w:t xml:space="preserve">“</w:t>
      </w:r>
      <w:r>
        <w:t xml:space="preserve">mutate</w:t>
      </w:r>
      <w:r>
        <w:t xml:space="preserve">”</w:t>
      </w:r>
      <w:r>
        <w:t xml:space="preserve"> </w:t>
      </w:r>
      <w:r>
        <w:t xml:space="preserve">command to create a new variable in my data frame. This variable represents the change in weight, calculated as the final time point weight minus the baseline weight. From this point onward, I will analyze the change in weight variable. Before conducting the test, let’s examine the data visually. I created a spaghetti plot using the ggplot2 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I included a reference line representing the mean for each diet. Without conducting a formal statistical test, it seems that the average weight gain for the first diet is slightly slower than that of the fourth diet. To confirm this observation, let’s proceed with a formal confidence interval analysis.</w:t>
      </w:r>
    </w:p>
    <w:p>
      <w:pPr>
        <w:pStyle w:val="BodyText"/>
      </w:pPr>
      <w:r>
        <w:t xml:space="preserve">Instead of plotting individual measurements, I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I used the</w:t>
      </w:r>
      <w:r>
        <w:t xml:space="preserve"> </w:t>
      </w:r>
      <w:r>
        <w:t xml:space="preserve">“</w:t>
      </w:r>
      <w:r>
        <w:t xml:space="preserve">subset</w:t>
      </w:r>
      <w:r>
        <w:t xml:space="preserve">”</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BodyText"/>
      </w:pPr>
      <w:r>
        <w:t xml:space="preserve">Next, I used the t.test function to calculate the confidence interval. Since the vectors for diet one and diet four have different lengths, the paired equals TRUE option is not available. I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I don’t have enough information about. Nevertheless, because it may be important, let’s also explore the t interval assuming unequal variances.</w:t>
      </w:r>
      <w:r>
        <w:t xml:space="preserve"> </w:t>
      </w:r>
      <w:r>
        <w:t xml:space="preserve">### A note on unequal variance</w:t>
      </w:r>
      <w:r>
        <w:t xml:space="preserve"> </w:t>
      </w:r>
      <w:r>
        <w:t xml:space="preserve">I hope the formula for the case of unequal variances seems familiar to you. It involves calculating the difference in means and adding or subtracting a t quantile times the standard error. The standard error is calculated assuming different variances in each of the two groups. However, it’s important to note that if the x and y 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 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On the following page, I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t xml:space="preserve">“</w:t>
      </w:r>
      <w:r>
        <w:t xml:space="preserve">t.test</w:t>
      </w:r>
      <w:r>
        <w:t xml:space="preserve">”</w:t>
      </w:r>
      <w:r>
        <w:t xml:space="preserve"> </w:t>
      </w:r>
      <w:r>
        <w:t xml:space="preserve">function in R with</w:t>
      </w:r>
      <w:r>
        <w:t xml:space="preserve"> </w:t>
      </w:r>
      <w:r>
        <w:t xml:space="preserve">“</w:t>
      </w:r>
      <w:r>
        <w:t xml:space="preserve">var.equal</w:t>
      </w:r>
      <w:r>
        <w:t xml:space="preserve">”</w:t>
      </w:r>
      <w:r>
        <w:t xml:space="preserve"> </w:t>
      </w:r>
      <w:r>
        <w:t xml:space="preserve">set to FALSE. This will conduct the relevant t test with unequal variances and provide the corresponding t quantile.</w:t>
      </w:r>
    </w:p>
    <w:p>
      <w:pPr>
        <w:pStyle w:val="BodyText"/>
      </w:pPr>
      <w:r>
        <w:t xml:space="preserve">To summarize today’s discussion,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4"/>
    <w:bookmarkStart w:id="116" w:name="hypothesis-testing"/>
    <w:p>
      <w:pPr>
        <w:pStyle w:val="Heading2"/>
      </w:pPr>
      <w:r>
        <w:rPr>
          <w:rStyle w:val="SectionNumber"/>
        </w:rPr>
        <w:t xml:space="preserve">3.1</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w:t>
      </w:r>
    </w:p>
    <w:p>
      <w:pPr>
        <w:pStyle w:val="BodyText"/>
      </w:pPr>
      <w:r>
        <w:t xml:space="preserve">Hello and welcome to the lecture on hypothesis testing in the Statistical Inference Coursera class. I’m Brian Caffo, and I co-teach this class with Jeff Leek and Roger Peng. We are all part of the Biostatistics department at the Johns Hopkins Bloomberg School of Public Health.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 H0, which represents the status quo or a default assumption. The null hypothesis is assumed to be true initially, and we need statistical evidence to reject it in favor of an alternative hypothesis, often referred to as the research hypothesis.</w:t>
      </w:r>
    </w:p>
    <w:p>
      <w:pPr>
        <w:pStyle w:val="BodyText"/>
      </w:pPr>
      <w:r>
        <w:t xml:space="preserve">To illustrate the concept of hypothesis testing, let’s consider a simple example. 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 H0: μ = 30 and the alternative hypothesis as Ha: μ &gt; 30. In this example, we are interested in determining if the respiratory disturbance index for this population is greater than 30.</w:t>
      </w:r>
    </w:p>
    <w:p>
      <w:pPr>
        <w:pStyle w:val="BodyText"/>
      </w:pPr>
      <w:r>
        <w:t xml:space="preserve">It’s important to note that the truth can only be one of the following: either H0 is true, or Ha is true. As a result, there are only four possible outcomes. If the truth is H0, and we decide to accept H0, we have correctly accepted the null hypothesis. If the truth is H0, but we decide to reject H0 and accept Ha, we have made a Type I error. In the hypothesis testing framework we will present, we aim to control the probability of Type I error to be small.</w:t>
      </w:r>
    </w:p>
    <w:p>
      <w:pPr>
        <w:pStyle w:val="BodyText"/>
      </w:pPr>
      <w:r>
        <w:t xml:space="preserve">If the truth is Ha, and we correctly reject H0 and accept Ha, we have correctly rejected the null hypothesis. However, if the truth is Ha, but we mistakenly accept H0 and reject Ha, we have made a Type II error. The rates of Type I and Type II errors are related, meaning that as the Type I error rate decreases, the Type II error rate tends to increase, and vice versa.</w:t>
      </w:r>
    </w:p>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 However, before delving into such considerations, let’s focus on how we conduct hypothesis tests.</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 C. This constant takes into account the variability of the sample mean (X bar). Typically, C is chosen such that the probability of a Type I error (rejecting the null when it is true) is low. In hypothesis testing, a common benchmark for the Type I error rate is 5%.</w:t>
      </w:r>
    </w:p>
    <w:p>
      <w:pPr>
        <w:pStyle w:val="BodyText"/>
      </w:pPr>
      <w:r>
        <w:t xml:space="preserve">To determine the appropriate constant C, we need to consider the standard error of the mean, which is 10 (assumed standard deviation of the population) divided by the square root of the sample size, which is 100 in this case, resulting in a value of 1. Under the null hypothesis (H0: μ = 30), the distribution of the sample mean (X bar) follows a normal distribution with a mean of 30 and a variance of 1 (calculated from the standard error squared).</w:t>
      </w:r>
    </w:p>
    <w:p>
      <w:pPr>
        <w:pStyle w:val="BodyText"/>
      </w:pPr>
      <w:r>
        <w:t xml:space="preserve">We want to choose the constant C such that the probability of X bar being larger than C, under the null hypothesis, is 5%. The 95th percentile of the standard normal distribution corresponds to 1.645 standard deviations from the mean. Therefore, setting C as 1.645 standard deviations from the mean under the null hypothesis will achieve the desired probability of 5%. In this case, C is calculated as 30 (hypothesized mean) + 1 (standard error of the mean) × 1.645 = 31.645.</w:t>
      </w:r>
    </w:p>
    <w:p>
      <w:pPr>
        <w:pStyle w:val="BodyText"/>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 C 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bookmarkStart w:id="115" w:name="t-tests"/>
    <w:p>
      <w:pPr>
        <w:pStyle w:val="Heading3"/>
      </w:pPr>
      <w:r>
        <w:rPr>
          <w:rStyle w:val="SectionNumber"/>
        </w:rPr>
        <w:t xml:space="preserve">3.1.1</w:t>
      </w:r>
      <w:r>
        <w:tab/>
      </w:r>
      <w:r>
        <w:t xml:space="preserve">T tests</w:t>
      </w:r>
    </w:p>
    <w:p>
      <w:pPr>
        <w:pStyle w:val="FirstParagraph"/>
      </w:pPr>
      <w:r>
        <w:t xml:space="preserve">Let’s reconsider our example with a different sample size. Suppose the sample size (n) is now 16 instead of 100. The test statistic remains the same, which is calculated as the sample mean minus the hypothesized mean (H0: μ = 30) divided by the standard error of the mean. However, now we have a square root of 16 instead of the square root of 100, and the standard deviation (s) is still 10.</w:t>
      </w:r>
    </w:p>
    <w:p>
      <w:pPr>
        <w:pStyle w:val="BodyText"/>
      </w:pPr>
      <w:r>
        <w:t xml:space="preserve">In this case, the test statistic follows a t-distribution with 15 degrees of freedom.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gives a value of 1.7531.</w:t>
      </w:r>
    </w:p>
    <w:p>
      <w:pPr>
        <w:pStyle w:val="BodyText"/>
      </w:pPr>
      <w:r>
        <w:t xml:space="preserve">If we plug in the values of s = 10 and x bar = 32 into the test statistic formula, we get a test statistic value of 0.8. Since 0.8 is smaller than 1.7531, we fail to reject the null hypothesis.</w:t>
      </w:r>
    </w:p>
    <w:p>
      <w:pPr>
        <w:pStyle w:val="BodyText"/>
      </w:pPr>
      <w:r>
        <w:t xml:space="preserve">Next, let’s consider a two-sided test. In this scenario,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w:t>
      </w:r>
    </w:p>
    <w:p>
      <w:pPr>
        <w:pStyle w:val="BodyText"/>
      </w:pPr>
      <w:r>
        <w:t xml:space="preserve">In our example, since the test statistic is positive, we only need to consider the larger side. Since 0.8 is smaller than the positive critical value (2.5th percentil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Two group testing</w:t>
      </w:r>
    </w:p>
    <w:p>
      <w:pPr>
        <w:pStyle w:val="BodyText"/>
      </w:pPr>
      <w:r>
        <w:t xml:space="preserve">Let’s revisit our example once again, this time considering a sample size of 16 instead of 100. The test statistic remains unchanged: it is calculated as the sample mean minus the hypothesized mean (H0: μ = 30), divided by the standard error of the mean. However, we now have a square root of 16 instead of the square root of 100, and the standard deviation (s) is still 10.</w:t>
      </w:r>
    </w:p>
    <w:p>
      <w:pPr>
        <w:pStyle w:val="BodyText"/>
      </w:pPr>
      <w:r>
        <w:t xml:space="preserve">This test statistic follows a t-distribution with 15 degrees of freedom in this specific case.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yields a value of 1.7531.</w:t>
      </w:r>
    </w:p>
    <w:p>
      <w:pPr>
        <w:pStyle w:val="BodyText"/>
      </w:pPr>
      <w:r>
        <w:t xml:space="preserve">When we substitute the values s = 10 and x bar = 32 into the test statistic formula, we obtain a test statistic value of 0.8. Since 0.8 is smaller than 1.7531, we fail to reject the null hypothesis.</w:t>
      </w:r>
    </w:p>
    <w:p>
      <w:pPr>
        <w:pStyle w:val="BodyText"/>
      </w:pPr>
      <w:r>
        <w:t xml:space="preserve">Now, let’s consider a two-sided test. Although it may not be meaningful in our specific scientific context, there are instances where a two-sided test is required in scientific settings, regardless of its practical significance. In this case, we want to reject the null hypothesis if the mean is different from 30, regardless of whether it is too large or too small.</w:t>
      </w:r>
    </w:p>
    <w:p>
      <w:pPr>
        <w:pStyle w:val="BodyText"/>
      </w:pPr>
      <w:r>
        <w:t xml:space="preserve">To perform a two-sided test, we need to split the probability evenly in both tails of the distribution, resulting in a 2.5% probability in each tail. We can calculate the critical values for the two-sided test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w:t>
      </w:r>
    </w:p>
    <w:p>
      <w:pPr>
        <w:pStyle w:val="BodyText"/>
      </w:pPr>
      <w:r>
        <w:t xml:space="preserve">In our example, since the test statistic is positive, we only need to consider the larger side. If the test statistic is larger than the positive critical value, we reject the null hypothesis. Alternatively, we can take the absolute value of the test statistic and reject it if it exceeds the positive critical value.</w:t>
      </w:r>
    </w:p>
    <w:p>
      <w:pPr>
        <w:pStyle w:val="BodyText"/>
      </w:pPr>
      <w:r>
        <w:t xml:space="preserve">By comparing the test statistic value of 0.8 to the positive critical valu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For example, let’s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directly pass the difference between son’s and father’s heights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will provide the t statistic, degrees of freedom, and automatically calculate the t confidence interval. It is useful to analyze both the statistical significance and the practical significance by examining the range of values in the confidence interval, which is expressed in the units of the data of interest.</w:t>
      </w:r>
    </w:p>
    <w:p>
      <w:pPr>
        <w:pStyle w:val="BodyText"/>
      </w:pPr>
      <w:r>
        <w:t xml:space="preserve">Now, let’s consider the scenario where the observations are paired. In this case, we have measurements of one son paired with measurements of one father, and so on. We want to test whether the difference in heights between sons and fathers is zero or non-zero. To perform this test, we can use the</w:t>
      </w:r>
      <w:r>
        <w:t xml:space="preserve"> </w:t>
      </w:r>
      <w:r>
        <w:rPr>
          <w:rStyle w:val="VerbatimChar"/>
        </w:rPr>
        <w:t xml:space="preserve">t.test()</w:t>
      </w:r>
      <w:r>
        <w:t xml:space="preserve"> </w:t>
      </w:r>
      <w:r>
        <w:t xml:space="preserve">function in R. We have two options: either pass the difference directly to the function or pass the two vectors and set the argument</w:t>
      </w:r>
      <w:r>
        <w:t xml:space="preserve"> </w:t>
      </w:r>
      <w:r>
        <w:rPr>
          <w:rStyle w:val="VerbatimChar"/>
        </w:rPr>
        <w:t xml:space="preserve">paired = TRUE</w:t>
      </w:r>
      <w:r>
        <w:t xml:space="preserve">.</w:t>
      </w:r>
    </w:p>
    <w:p>
      <w:pPr>
        <w:pStyle w:val="BodyText"/>
      </w:pPr>
      <w:r>
        <w:t xml:space="preserve">By applying the</w:t>
      </w:r>
      <w:r>
        <w:t xml:space="preserve"> </w:t>
      </w:r>
      <w:r>
        <w:rPr>
          <w:rStyle w:val="VerbatimChar"/>
        </w:rPr>
        <w:t xml:space="preserve">t.test()</w:t>
      </w:r>
      <w:r>
        <w:t xml:space="preserve"> </w:t>
      </w:r>
      <w:r>
        <w:t xml:space="preserve">function to our data, we obtain the t statistic of 11.79 and the degrees of freedom of 1,077. Since the t statistic is quite large, we reject the null hypothesis. It is worth noting that the degrees of freedom are also large in this case, making the distinction between a t-test and a z-test irrelevant.</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w:t>
      </w:r>
    </w:p>
    <w:p>
      <w:pPr>
        <w:pStyle w:val="BodyText"/>
      </w:pPr>
      <w:r>
        <w:t xml:space="preserve">In the previous lectures on confidence intervals, we explored whether a hypothesized mean was supported by checking if it fell within the confidence interval. Similarly, we performed a hypothesis test to determine if the mean was equal to a specific value or not. It turns out that these two procedures do not disagree. Checking whether the hypothesized mean (μ0) falls within the interval is equivalent to conducting a two-sided hypothesis test, with the caveat that the significance level (α) used for the interval should be equal to 1 minus the significance level (1-α) used for the hypothesis test.</w:t>
      </w:r>
    </w:p>
    <w:p>
      <w:pPr>
        <w:pStyle w:val="BodyText"/>
      </w:pPr>
      <w:r>
        <w:t xml:space="preserve">In other words, if we construct a 95% confidence interval and check whether μ0 is within that interval, we fail to reject the null hypothesis if it is inside the interval and reject it if it is outside. This procedure aligns with performing the hypothesis test at a significance level of α.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 μ1 &gt; μ2, μ1 &lt; μ2, or μ1 ≠ μ2. The test statistic remains the same, calculated as the difference between the sample means (X-bar1 - X-bar2) minus the hypothesized mean difference (μ1 - μ2), divided by the standard error of the mean.</w:t>
      </w:r>
    </w:p>
    <w:p>
      <w:pPr>
        <w:pStyle w:val="BodyText"/>
      </w:pPr>
      <w:r>
        <w:t xml:space="preserve">To illustrate this, let’s consider the example of the</w:t>
      </w:r>
      <w:r>
        <w:t xml:space="preserve"> </w:t>
      </w:r>
      <w:r>
        <w:rPr>
          <w:rStyle w:val="VerbatimChar"/>
        </w:rPr>
        <w:t xml:space="preserve">ChickWeight</w:t>
      </w:r>
      <w:r>
        <w:t xml:space="preserve"> </w:t>
      </w:r>
      <w:r>
        <w:t xml:space="preserve">dataset we examined in the previous lecture. 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w:t>
      </w:r>
    </w:p>
    <w:p>
      <w:pPr>
        <w:pStyle w:val="BodyText"/>
      </w:pPr>
      <w:r>
        <w:t xml:space="preserve">We desired a wide format for our data, so we used the</w:t>
      </w:r>
      <w:r>
        <w:t xml:space="preserve"> </w:t>
      </w:r>
      <w:r>
        <w:rPr>
          <w:rStyle w:val="VerbatimChar"/>
        </w:rPr>
        <w:t xml:space="preserve">dcast()</w:t>
      </w:r>
      <w:r>
        <w:t xml:space="preserve"> </w:t>
      </w:r>
      <w:r>
        <w:t xml:space="preserve">function to achieve that. Additionally, I renamed the resulting dataset and defined a new variable called</w:t>
      </w:r>
      <w:r>
        <w:t xml:space="preserve"> </w:t>
      </w:r>
      <w:r>
        <w:t xml:space="preserve">“</w:t>
      </w:r>
      <w:r>
        <w:t xml:space="preserve">weight_gain,</w:t>
      </w:r>
      <w:r>
        <w:t xml:space="preserve">”</w:t>
      </w:r>
      <w:r>
        <w:t xml:space="preserve"> </w:t>
      </w:r>
      <w:r>
        <w:t xml:space="preserve">which represents the difference between</w:t>
      </w:r>
      <w:r>
        <w:t xml:space="preserve"> </w:t>
      </w:r>
      <w:r>
        <w:t xml:space="preserve">“</w:t>
      </w:r>
      <w:r>
        <w:t xml:space="preserve">time21</w:t>
      </w:r>
      <w:r>
        <w:t xml:space="preserve">”</w:t>
      </w:r>
      <w:r>
        <w:t xml:space="preserve"> </w:t>
      </w:r>
      <w:r>
        <w:t xml:space="preserve">and</w:t>
      </w:r>
      <w:r>
        <w:t xml:space="preserve"> </w:t>
      </w:r>
      <w:r>
        <w:t xml:space="preserve">“</w:t>
      </w:r>
      <w:r>
        <w:t xml:space="preserve">time0.</w:t>
      </w:r>
      <w:r>
        <w:t xml:space="preserve">”</w:t>
      </w:r>
      <w:r>
        <w:t xml:space="preserve"> </w:t>
      </w:r>
      <w:r>
        <w:t xml:space="preserve">In this particular dataset, most chicks had nearly identical weights at</w:t>
      </w:r>
      <w:r>
        <w:t xml:space="preserve"> </w:t>
      </w:r>
      <w:r>
        <w:t xml:space="preserve">“</w:t>
      </w:r>
      <w:r>
        <w:t xml:space="preserve">time0</w:t>
      </w:r>
      <w:r>
        <w:t xml:space="preserve">”</w:t>
      </w:r>
      <w:r>
        <w:t xml:space="preserve"> </w:t>
      </w:r>
      <w:r>
        <w:t xml:space="preserve">relative to</w:t>
      </w:r>
      <w:r>
        <w:t xml:space="preserve"> </w:t>
      </w:r>
      <w:r>
        <w:t xml:space="preserve">“</w:t>
      </w:r>
      <w:r>
        <w:t xml:space="preserve">time21.</w:t>
      </w:r>
      <w:r>
        <w:t xml:space="preserve">”</w:t>
      </w:r>
      <w:r>
        <w:t xml:space="preserve"> </w:t>
      </w:r>
      <w:r>
        <w:t xml:space="preserve">Although this doesn’t significantly affect the results, I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I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 (diet) 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BodyText"/>
      </w:pPr>
      <w:r>
        <w:t xml:space="preserve">In the previous lecture, we discussed how assuming equal variances may not be the best approach for this dataset. Therefore, I suggest trying the example with</w:t>
      </w:r>
      <w:r>
        <w:t xml:space="preserve"> </w:t>
      </w:r>
      <w:r>
        <w:rPr>
          <w:rStyle w:val="VerbatimChar"/>
        </w:rPr>
        <w:t xml:space="preserve">var.equal = FALSE</w:t>
      </w:r>
      <w:r>
        <w:t xml:space="preserve"> </w:t>
      </w:r>
      <w:r>
        <w:t xml:space="preserve">to observe how the results change.</w:t>
      </w:r>
    </w:p>
    <w:p>
      <w:pPr>
        <w:pStyle w:val="BodyText"/>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 n1 + n2 - 2, which we covered in the confidence interval lecture. If unequal variances are used, fractional degrees of freedom may be obtained.</w:t>
      </w:r>
    </w:p>
    <w:p>
      <w:pPr>
        <w:pStyle w:val="BodyText"/>
      </w:pPr>
      <w:r>
        <w:t xml:space="preserve">The output also provides the confidence interval, which is always useful to examine when performing a hypothesis test.</w:t>
      </w:r>
    </w:p>
    <w:p>
      <w:pPr>
        <w:pStyle w:val="BodyText"/>
      </w:pPr>
      <w:r>
        <w:t xml:space="preserve">In the next lecture,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Let’s now consider a simple example of hypothesis testing that does not involve a normal or t distribution.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w:t>
      </w:r>
    </w:p>
    <w:p>
      <w:pPr>
        <w:pStyle w:val="BodyText"/>
      </w:pPr>
      <w:r>
        <w:t xml:space="preserve">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I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t is worth mentioning that 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p>
      <w:pPr>
        <w:pStyle w:val="BodyText"/>
      </w:pPr>
      <w:r>
        <w:t xml:space="preserve">I look forward to the next lecture where we will delve into p-values. It will solidify these concepts and make the execution of hypothesis tests a bit more straightforward.</w:t>
      </w:r>
    </w:p>
    <w:bookmarkEnd w:id="115"/>
    <w:bookmarkEnd w:id="116"/>
    <w:bookmarkStart w:id="117" w:name="p-values"/>
    <w:p>
      <w:pPr>
        <w:pStyle w:val="Heading2"/>
      </w:pPr>
      <w:r>
        <w:rPr>
          <w:rStyle w:val="SectionNumber"/>
        </w:rPr>
        <w:t xml:space="preserve">3.2</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w:t>
      </w:r>
    </w:p>
    <w:p>
      <w:pPr>
        <w:pStyle w:val="BodyText"/>
      </w:pPr>
      <w:r>
        <w:t xml:space="preserve">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w:t>
      </w:r>
    </w:p>
    <w:p>
      <w:pPr>
        <w:pStyle w:val="BodyText"/>
      </w:pPr>
      <w:r>
        <w:t xml:space="preserve">Hello, I’m Brian Caffo, and this lecture is about p-values in the statistical inference Coursera class as part of our data science specialization. I co-teach this class with my colleagues Jeff Leek and Roger Peng, and we are all from the Department of Biostatistics at the Johns Hopkins Bloomberg School of Public Health.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In this class, we will not focus extensively on these controversies. Instead,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Let’s follow a simple three-step approach, and then we will delve into the calculations in the subsequent slide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Let’s discuss p-values with a bit more formalit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To illustrate this concept, let’s consider a numerical example using the t-statistic and a simple t-test. Suppose we want to test the null hypothesis mu = mu_0 versus the alternative hypothesis mu &gt; mu_0. If our calculated t-statistic is 2.5 with 15 degrees of freedom, we can determine the probability of obtaining a t-statistic as large as 2.5 in this scenario. By calculating pt(2.5, 15, lower.tail = false), we find that the probability is approximately 1%.</w:t>
      </w:r>
    </w:p>
    <w:p>
      <w:pPr>
        <w:pStyle w:val="BodyText"/>
      </w:pPr>
      <w:r>
        <w:t xml:space="preserve">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 Let’s explore this concept briefly.</w:t>
      </w:r>
    </w:p>
    <w:p>
      <w:pPr>
        <w:pStyle w:val="BodyText"/>
      </w:pPr>
      <w:r>
        <w:t xml:space="preserve">Consider an example where our test statistic is 2 for the null hypothesis mu = 30 versus the alternative hypothesis mu &gt; 30.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w:t>
      </w:r>
    </w:p>
    <w:p>
      <w:pPr>
        <w:pStyle w:val="BodyText"/>
      </w:pPr>
      <w:r>
        <w:t xml:space="preserve">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It’s worth noting that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I would like to caution that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In a previous class, we discussed an example that illustrates the concept of p-values, and I’d like to revisit it now that we have a better understanding. Let’s consider the scenario of gender assignment for children, treating it as a coin flip for a specific couple. Suppose you have a friend who has had seven girls out of eight kids, and you want to determine the probability that the coin lands on a girl, denoted by p. We are interested in testing whether p is equal to 0.5 or greater than 0.5, with the null hypothesis H0: p = 0.5 and the alternative hypothesis Ha: p &gt; 0.5.</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 p is 0.5. This calculation yields a p-value of approximately 3.5%. Alternatively, you can use the pbinom function to directly calculate the p-value, resulting in the same value. If we were conducting a hypothesis test, we would reject the null hypothesis at a 5% level and also at a 4% level. However, we would not reject it at a type 1 error rate of 3%.</w:t>
      </w:r>
    </w:p>
    <w:p>
      <w:pPr>
        <w:pStyle w:val="BodyText"/>
      </w:pPr>
      <w:r>
        <w:t xml:space="preserve">It’s important to note that 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Now let’s move on to a Poisson example.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 lambda (the rate) is 0.05, while the alternative hypothesis suggests that lambda is greater than 0.05. In this case, we want to determine the probability of observing 10 or more infections if the true infection rate for 100 person-days at risk is 5. Using the ppois function in R, we calculate the upper tail probability. Due to a quirk in R’s syntax, we need to input 9 instead of 10 as the value and set lower.tail = FALSE to obtain the probability of strictly greater than 9. 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7"/>
    <w:bookmarkStart w:id="118" w:name="knitr"/>
    <w:p>
      <w:pPr>
        <w:pStyle w:val="Heading2"/>
      </w:pPr>
      <w:r>
        <w:rPr>
          <w:rStyle w:val="SectionNumber"/>
        </w:rPr>
        <w:t xml:space="preserve">3.3</w:t>
      </w:r>
      <w:r>
        <w:tab/>
      </w:r>
      <w:r>
        <w:t xml:space="preserve">Knitr</w:t>
      </w:r>
    </w:p>
    <w:p>
      <w:pPr>
        <w:pStyle w:val="FirstParagraph"/>
      </w:pPr>
      <w:r>
        <w:t xml:space="preserve">For the course project, you’ll need to use knitr. In the following video, I give you just enough knitr to do the project. If you haven’t already, Roger Peng’s course on Reproducible Research covers knitr quite well.</w:t>
      </w:r>
    </w:p>
    <w:p>
      <w:pPr>
        <w:pStyle w:val="BodyText"/>
      </w:pPr>
      <w:r>
        <w:t xml:space="preserve">Hello everyone! In this brief tutorial, I’ll walk you through the basics of using Knitr for your art project, which you’ll be submitting as part of your assignments. I’ll be demonstrating the process using RStudio. So let’s get started.</w:t>
      </w:r>
    </w:p>
    <w:p>
      <w:pPr>
        <w:pStyle w:val="BodyText"/>
      </w:pPr>
      <w:r>
        <w:t xml:space="preserve">First, 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p>
    <w:p>
      <w:pPr>
        <w:pStyle w:val="BodyText"/>
      </w:pP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I’ll highlight a few essential ones. The</w:t>
      </w:r>
      <w:r>
        <w:t xml:space="preserve"> </w:t>
      </w:r>
      <w:r>
        <w:t xml:space="preserve">“</w:t>
      </w:r>
      <w:r>
        <w:t xml:space="preserve">cache</w:t>
      </w:r>
      <w:r>
        <w:t xml:space="preserve">”</w:t>
      </w:r>
      <w:r>
        <w:t xml:space="preserve"> </w:t>
      </w:r>
      <w:r>
        <w:t xml:space="preserve">option determines whether R should store the code’s results. Another useful option is</w:t>
      </w:r>
      <w:r>
        <w:t xml:space="preserve"> </w:t>
      </w:r>
      <w:r>
        <w:t xml:space="preserve">“</w:t>
      </w:r>
      <w:r>
        <w:t xml:space="preserve">eval,</w:t>
      </w:r>
      <w:r>
        <w:t xml:space="preserve">”</w:t>
      </w:r>
      <w:r>
        <w:t xml:space="preserve"> </w:t>
      </w:r>
      <w:r>
        <w:t xml:space="preserve">which specifies whether the code should be evaluated or simply displayed in the document. You can choose to display code with results or hide code using the</w:t>
      </w:r>
      <w:r>
        <w:t xml:space="preserve"> </w:t>
      </w:r>
      <w:r>
        <w:t xml:space="preserve">“</w:t>
      </w:r>
      <w:r>
        <w:t xml:space="preserve">results</w:t>
      </w:r>
      <w:r>
        <w:t xml:space="preserve">”</w:t>
      </w:r>
      <w:r>
        <w:t xml:space="preserve"> </w:t>
      </w:r>
      <w:r>
        <w:t xml:space="preserve">option. Additionally, the</w:t>
      </w:r>
      <w:r>
        <w:t xml:space="preserve"> </w:t>
      </w:r>
      <w:r>
        <w:t xml:space="preserve">“</w:t>
      </w:r>
      <w:r>
        <w:t xml:space="preserve">echo</w:t>
      </w:r>
      <w:r>
        <w:t xml:space="preserve">”</w:t>
      </w:r>
      <w:r>
        <w:t xml:space="preserve"> </w:t>
      </w:r>
      <w:r>
        <w:t xml:space="preserve">option controls whether the code is displayed or not.</w:t>
      </w:r>
    </w:p>
    <w:p>
      <w:pPr>
        <w:pStyle w:val="BodyText"/>
      </w:pPr>
      <w:r>
        <w:t xml:space="preserve">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t xml:space="preserve">“</w:t>
      </w:r>
      <w:r>
        <w:t xml:space="preserve">Code</w:t>
      </w:r>
      <w:r>
        <w:t xml:space="preserv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 for your art project.</w:t>
      </w:r>
    </w:p>
    <w:bookmarkEnd w:id="118"/>
    <w:bookmarkStart w:id="119" w:name="practical-r-exercises-in-swirl-2"/>
    <w:p>
      <w:pPr>
        <w:pStyle w:val="Heading2"/>
      </w:pPr>
      <w:r>
        <w:rPr>
          <w:rStyle w:val="SectionNumber"/>
        </w:rPr>
        <w:t xml:space="preserve">3.4</w:t>
      </w:r>
      <w:r>
        <w:tab/>
      </w:r>
      <w:r>
        <w:t xml:space="preserve">Practical R Exercises in swirl</w:t>
      </w:r>
    </w:p>
    <w:bookmarkEnd w:id="119"/>
    <w:bookmarkEnd w:id="120"/>
    <w:bookmarkStart w:id="123"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Type II error). Or we might think about the probability of rejecting the null when it is false. This is called Power = 1 - Type II error. We don’t have as much control over this probability, since we’ve spent all of our flexibility guaranteeing that the Type I error rate is small.</w:t>
      </w:r>
    </w:p>
    <w:p>
      <w:pPr>
        <w:pStyle w:val="BodyText"/>
      </w:pPr>
      <w:r>
        <w:t xml:space="preserve">One avenue for the control of power is at the design phase. There, assuming our finances let us, we can pick a large enough sample size so that we’d be likely to reject if the alternative is true. Thus the most frequent use of power is to help us design studies.</w:t>
      </w:r>
      <w:r>
        <w:t xml:space="preserve"> </w:t>
      </w:r>
      <w:r>
        <w:t xml:space="preserve">## Power</w:t>
      </w:r>
    </w:p>
    <w:p>
      <w:pPr>
        <w:pStyle w:val="BodyText"/>
      </w:pPr>
      <w:r>
        <w:t xml:space="preserve">Hello, I’m Brian Caffo, and in this lecture, we’ll be discussing the concept of power. Power refers to the probability of rejecting the null hypothesis when it is actually false. As the name suggests, having more power is desirable. Interestingly, power becomes more significant when we fail to reject the null hypothesis than when we do reject it. Let me explain further.</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w:t>
      </w:r>
    </w:p>
    <w:p>
      <w:pPr>
        <w:pStyle w:val="BodyText"/>
      </w:pPr>
      <w:r>
        <w:t xml:space="preserve">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Now, let’s cover a couple more details. A type II error, also known as a beta error, is the failure to reject a false null hypothesis. It is undesirable because it means missing a true effect or relationship. Power is simply 1 minus beta, representing the probability of correctly rejecting the null hypothesis. In hypothesis testing, the two crucial quantities are the type I error rate (alpha) and the type II error rate (beta). However, we often discuss power (1 minus beta) rather than beta itself.</w:t>
      </w:r>
    </w:p>
    <w:p>
      <w:pPr>
        <w:pStyle w:val="BodyText"/>
      </w:pPr>
      <w:r>
        <w:t xml:space="preserve">To illustrate this concept, let’s consider a conceptual example before diving into specific numerical examples. Suppose we are interested in testing the mean respiratory disturbance index (RDI) in a specific population of obese subjects. We want to compare whether the mean RDI (mu) is equal to 30 or greater than 30. We calculate a t-statistic, which follows a t-distribution under the null hypothesis assumption. By calculating the probability of obtaining a t-statistic larger than the upper quantile of the t-distribution at the significance level alpha, we determine the probability of rejecting the null hypothesis under the assumption that mu equals 30. This probability corresponds to alpha.</w:t>
      </w:r>
    </w:p>
    <w:p>
      <w:pPr>
        <w:pStyle w:val="BodyText"/>
      </w:pPr>
      <w:r>
        <w:t xml:space="preserve">Power, on the other hand, is calculated similarly but with the alternative hypothesis in mind. Instead of plugging in mu equals 30, we use a value greater than 30. Power represents the probability of correctly rejecting the null hypothesis when the true mean (mu) is greater than 30. If we consider a larger mu,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p>
      <w:pPr>
        <w:pStyle w:val="BodyText"/>
      </w:pPr>
      <w:r>
        <w:t xml:space="preserve">I hope this clarifies the concept of power and its relationship with the null and alternative hypotheses.</w:t>
      </w:r>
    </w:p>
    <w:bookmarkStart w:id="121" w:name="calculating-power"/>
    <w:p>
      <w:pPr>
        <w:pStyle w:val="Heading3"/>
      </w:pPr>
      <w:r>
        <w:rPr>
          <w:rStyle w:val="SectionNumber"/>
        </w:rPr>
        <w:t xml:space="preserve">4.0.1</w:t>
      </w:r>
      <w:r>
        <w:tab/>
      </w:r>
      <w:r>
        <w:t xml:space="preserve">Calculating Power</w:t>
      </w:r>
    </w:p>
    <w:p>
      <w:pPr>
        <w:pStyle w:val="FirstParagraph"/>
      </w:pPr>
      <w:r>
        <w:t xml:space="preserve">Let’s assume that our sample is exactly normally distributed. We can make this assumption either because we have a large sample size and can apply the central limit theorem, or we can simply assume that the underlying population is normally distributed. For the sake of argument, let’s assume that the sample mean (X bar) is normally distributed, and the population standard deviation (sigma) is known.</w:t>
      </w:r>
    </w:p>
    <w:p>
      <w:pPr>
        <w:pStyle w:val="BodyText"/>
      </w:pPr>
      <w:r>
        <w:t xml:space="preserve">In this scenario, we would reject the null hypothesis if our z-statistic, (X bar - 30) divided by its standard error, is greater than the upper quantile of the standard normal distribution at a significance level of alpha. Alternatively, we can state that we will reject the null hypothesis if X bar is greater than 30 plus the product of the z quantile and the standard error of the mean.</w:t>
      </w:r>
    </w:p>
    <w:p>
      <w:pPr>
        <w:pStyle w:val="BodyText"/>
      </w:pPr>
      <w:r>
        <w:t xml:space="preserve">Under the null hypothesis, X bar follows a normal distribution with a mean equal to the hypothesized value (mu naught), in this case, 30, and a variance equal to sigma squared divided by the sample size (N). Under the alternative hypothesis, X bar still follows a normal distribution, but with the only difference being the mean is now mu a (the value under the alternative).</w:t>
      </w:r>
    </w:p>
    <w:p>
      <w:pPr>
        <w:pStyle w:val="BodyText"/>
      </w:pPr>
      <w:r>
        <w:t xml:space="preserve">We can easily calculate the power using the R programming language. By taking the pnorm (normal probability) of the probability of obtaining a sample mean greater than or equal to mu naught plus z times sigma divided by the square root of N, where the probability is calculated with mu equal to mu a, we can determine the power.</w:t>
      </w:r>
    </w:p>
    <w:p>
      <w:pPr>
        <w:pStyle w:val="BodyText"/>
      </w:pPr>
      <w:r>
        <w:t xml:space="preserve">Let’s consider a specific example. Suppose someone wants to conduct a study to test whether the mean (mu) for a specific population is 30 or greater. They are interested in detecting a difference as large as 32, with a sample size (N) of 16, and a known standard deviation (sigma) of 4. We can plug in these values and calculate the power. When we set mu equal to mu naught (30), the power is 5%. However, when we set mu equal to mu a (32), the power increases to 64%. This means there is a 64% probability of detecting a mean as large as 32 or larger if we conduct the experiment.</w:t>
      </w:r>
    </w:p>
    <w:p>
      <w:pPr>
        <w:pStyle w:val="BodyText"/>
      </w:pPr>
      <w:r>
        <w:t xml:space="preserve">By plotting the power curves, which represent the power as a function of mu a, with different sample sizes (N) shown in different colors, we can observe interesting patterns. As mu a gets larger, the power increases, which indicates a higher likelihood of detecting a larger difference. Additionally, as the sample size (N) increases, the curves shift upwards and reach higher power levels earlier. This aligns with our expectation that collecting more data increases the likelihood of detecting a specific effect.</w:t>
      </w:r>
    </w:p>
    <w:p>
      <w:pPr>
        <w:pStyle w:val="BodyText"/>
      </w:pPr>
      <w:r>
        <w:t xml:space="preserve">We can use RStudio’s manipulate function to explore power in relation to the two normal distributions. By defining parameters such as mu naught, plotting functions, and using sliders to vary the parameters, we can visually evaluate the power and observe how it changes with different values.</w:t>
      </w:r>
    </w:p>
    <w:p>
      <w:pPr>
        <w:pStyle w:val="BodyText"/>
      </w:pPr>
      <w:r>
        <w:t xml:space="preserve">Before we delve into using the manipulate function, let’s first discuss the two plots presented. The parameters are currently set to the values used in the previous calculations: sigma = 4, mu a = 32, n = 16, and alpha = 5%. The first plot illustrates the distribution of the sample mean under the null hypothesis. It is centered at 30 with a variance of sigma squared divided by n.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 1 minus power corresponds to the type II error rate. Now let’s explore the effects of manipulating the parameters. If we decrease the significance level (alpha), the black line moves to the right, making it harder to reject the null hypothesis and resulting in lower power. Conversely, increasing alpha leads to better power but also increases the type I error rate. When we decrease sigma (the standard deviation), the black line moves downward. With less variability in the sample mean, the probability of rejecting the null hypothesis (power) approaches 100%. Conversely, increasing sigma decreases power because there is more noise in the measurements. Adjusting the mean under the alternative hypothesis (mu a) shifts the black line accordingly. As mu a 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Let’s recap the scenario when testing the alternative hypothesis, specifically focusing on the case where mu is greater than mu0. To express power in terms of 1 minus beta (where beta represents the type II error rate), we can use the equation:</w:t>
      </w:r>
    </w:p>
    <w:p>
      <w:pPr>
        <w:pStyle w:val="BodyText"/>
      </w:pPr>
      <w:r>
        <w:t xml:space="preserve">Power = P(x̄ &gt; mu0) + Z * SE</w:t>
      </w:r>
    </w:p>
    <w:p>
      <w:pPr>
        <w:pStyle w:val="BodyText"/>
      </w:pPr>
      <w:r>
        <w:t xml:space="preserve">Here, P(x̄ &gt; mu0) is the probability that the sample mean x̄ is larger than mu0, calculated under the assumption that mu equals mu a (the mean under the alternative hypothesis). It’s important to note that x̄ follows a normal distribution with mean mu a and variance sigma squared divided by n.</w:t>
      </w:r>
    </w:p>
    <w:p>
      <w:pPr>
        <w:pStyle w:val="BodyText"/>
      </w:pPr>
      <w:r>
        <w:t xml:space="preserve">The key point to highlight is that in this equation, mu a, sigma, n, and beta are the unknowns, while mu0 and usually alpha (the specified type I error rate) are known. By specifying any three of the unknowns, you can solve for the fourth. For example, if you know the desired alternative mean (mu a), the assumed standard deviation (sigma), and the desired sample size (n), you can solve for power. This approach is commonly used in power calculations during trial planning.</w:t>
      </w:r>
    </w:p>
    <w:p>
      <w:pPr>
        <w:pStyle w:val="BodyText"/>
      </w:pPr>
      <w:r>
        <w:t xml:space="preserve">Usually, the main concerns revolve around n (sample size) or beta (desired power). You may want to determine the necessary sample size to achieve a specific power level, or given a fixed sample size, assess the resulting power. However, you can also solve for mu a or sigma depending on your requirements.</w:t>
      </w:r>
    </w:p>
    <w:p>
      <w:pPr>
        <w:pStyle w:val="BodyText"/>
      </w:pPr>
      <w:r>
        <w:t xml:space="preserve">It is expected that at this point in the course, you can apply the concepts discussed for the greater than test to perform a power analysis for the less than test. You can extend the arguments from the previous slides, ensuring to use the appropriate critical value (e.g., z1 - alpha/2) for a two-sided test when testing not equal to mu0.</w:t>
      </w:r>
    </w:p>
    <w:p>
      <w:pPr>
        <w:pStyle w:val="BodyText"/>
      </w:pPr>
      <w:r>
        <w:t xml:space="preserve">Here are some basic rules regarding power:</w:t>
      </w:r>
    </w:p>
    <w:p>
      <w:pPr>
        <w:numPr>
          <w:ilvl w:val="0"/>
          <w:numId w:val="1007"/>
        </w:numPr>
        <w:pStyle w:val="Compact"/>
      </w:pPr>
      <w:r>
        <w:t xml:space="preserve">As alpha (significance level) increases, power also increases. The power of a one-sided test is greater than the power of the corresponding two-sided test.</w:t>
      </w:r>
    </w:p>
    <w:p>
      <w:pPr>
        <w:numPr>
          <w:ilvl w:val="0"/>
          <w:numId w:val="1007"/>
        </w:numPr>
        <w:pStyle w:val="Compact"/>
      </w:pPr>
      <w:r>
        <w:t xml:space="preserve">The further mu a (mean under the alternative hypothesis) is from mu0, the higher the power.</w:t>
      </w:r>
    </w:p>
    <w:p>
      <w:pPr>
        <w:numPr>
          <w:ilvl w:val="0"/>
          <w:numId w:val="1007"/>
        </w:numPr>
        <w:pStyle w:val="Compact"/>
      </w:pPr>
      <w:r>
        <w:t xml:space="preserve">As the sample size (n) increases, the sample mean has less variability, resulting in higher power.</w:t>
      </w:r>
    </w:p>
    <w:p>
      <w:pPr>
        <w:numPr>
          <w:ilvl w:val="0"/>
          <w:numId w:val="1007"/>
        </w:numPr>
        <w:pStyle w:val="Compact"/>
      </w:pPr>
      <w:r>
        <w:t xml:space="preserve">When the standard deviation (sigma)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lides. Those slides were meant to help understand the concepts, assuming we knew sigma and the data followed a Gaussian distribution or could be approximated as such due to the central limit theorem. Personally, I often use the</w:t>
      </w:r>
      <w:r>
        <w:t xml:space="preserve"> </w:t>
      </w:r>
      <w:r>
        <w:t xml:space="preserve">“</w:t>
      </w:r>
      <w:r>
        <w:t xml:space="preserve">power.t.test</w:t>
      </w:r>
      <w:r>
        <w:t xml:space="preserve">”</w:t>
      </w:r>
      <w:r>
        <w:t xml:space="preserve"> </w:t>
      </w:r>
      <w:r>
        <w:t xml:space="preserve">function in R to calculate power. So, let’s discuss t-test power before explaining how to use</w:t>
      </w:r>
      <w:r>
        <w:t xml:space="preserve"> </w:t>
      </w:r>
      <w:r>
        <w:t xml:space="preserve">“</w:t>
      </w:r>
      <w:r>
        <w:t xml:space="preserve">power.t.test</w:t>
      </w:r>
      <w:r>
        <w:t xml:space="preserve">”</w:t>
      </w:r>
      <w:r>
        <w:t xml:space="preserve">.</w:t>
      </w:r>
    </w:p>
    <w:p>
      <w:pPr>
        <w:pStyle w:val="BodyText"/>
      </w:pPr>
      <w:r>
        <w:t xml:space="preserve">The argument for t-test power is similar to what we did for the normal distribution case. We reject the null hypothesis if our test statistic, (x̄ - mu0) divided by the estimated standard error, exceeds a t quantile instead of a z quantile since we are dealing with a t-test. However, when calculating power, this is done under the assumption that mu equals mu a (the value under the alternative hypothesis), not mu0. It is important to note that the statistic (x̄ - mu0) divided by the standard error does not follow a t-distribution if the true mean is not mu0. Instead, it follows something called the non-central t-distribution, which we won’t cover here. Thus, evaluating the non-central t-distribution is necessary to calculate power.</w:t>
      </w:r>
    </w:p>
    <w:p>
      <w:pPr>
        <w:pStyle w:val="BodyText"/>
      </w:pPr>
      <w:r>
        <w:t xml:space="preserve">The</w:t>
      </w:r>
      <w:r>
        <w:t xml:space="preserve"> </w:t>
      </w:r>
      <w:r>
        <w:t xml:space="preserve">“</w:t>
      </w:r>
      <w:r>
        <w:t xml:space="preserve">power.t.test</w:t>
      </w:r>
      <w:r>
        <w:t xml:space="preserve">”</w:t>
      </w:r>
      <w:r>
        <w:t xml:space="preserve"> </w:t>
      </w:r>
      <w:r>
        <w:t xml:space="preserve">function allows you to calculate power by evaluating the non-central t-distribution. Similar to before, you have some known parameters like mu0 and alpha, and some unknown parameters like mu a, sigma, and n. By omitting one of the unknown parameters and specifying the others,</w:t>
      </w:r>
      <w:r>
        <w:t xml:space="preserve"> </w:t>
      </w:r>
      <w:r>
        <w:t xml:space="preserve">“</w:t>
      </w:r>
      <w:r>
        <w:t xml:space="preserve">power.t.test</w:t>
      </w:r>
      <w:r>
        <w:t xml:space="preserve">”</w:t>
      </w:r>
      <w:r>
        <w:t xml:space="preserve"> </w:t>
      </w:r>
      <w:r>
        <w:t xml:space="preserve">will solve for the omitted parameter.</w:t>
      </w:r>
    </w:p>
    <w:p>
      <w:pPr>
        <w:pStyle w:val="BodyText"/>
      </w:pPr>
      <w:r>
        <w:t xml:space="preserve">Let’s go through some examples of using</w:t>
      </w:r>
      <w:r>
        <w:t xml:space="preserve"> </w:t>
      </w:r>
      <w:r>
        <w:t xml:space="preserve">“</w:t>
      </w:r>
      <w:r>
        <w:t xml:space="preserve">power.t.test</w:t>
      </w:r>
      <w:r>
        <w:t xml:space="preserve">”</w:t>
      </w:r>
      <w:r>
        <w:t xml:space="preserve"> </w:t>
      </w:r>
      <w:r>
        <w:t xml:space="preserve">to calculate power, sample size, or the minimum detectable difference. In the examples, we specify n, delta (difference in means), and the standard deviation to calculate power. For instance, if we specify n, how different mu a is from mu0, and give it a standard deviation, we can obtain the power using the</w:t>
      </w:r>
      <w:r>
        <w:t xml:space="preserve"> </w:t>
      </w:r>
      <w:r>
        <w:t xml:space="preserve">“</w:t>
      </w:r>
      <w:r>
        <w:t xml:space="preserve">power.t.test</w:t>
      </w:r>
      <w:r>
        <w:t xml:space="preserve">”</w:t>
      </w:r>
      <w:r>
        <w:t xml:space="preserve"> </w:t>
      </w:r>
      <w:r>
        <w:t xml:space="preserve">function. The resulting power is dependent on the effect size, which is the difference between mu0 and mu a divided by the standard deviation. The effect size is the key factor driving the power calculation.</w:t>
      </w:r>
    </w:p>
    <w:p>
      <w:pPr>
        <w:pStyle w:val="BodyText"/>
      </w:pPr>
      <w:r>
        <w:t xml:space="preserve">We can also calculate sample size by providing the desired power to</w:t>
      </w:r>
      <w:r>
        <w:t xml:space="preserve"> </w:t>
      </w:r>
      <w:r>
        <w:t xml:space="preserve">“</w:t>
      </w:r>
      <w:r>
        <w:t xml:space="preserve">power.t.test</w:t>
      </w:r>
      <w:r>
        <w:t xml:space="preserve">”</w:t>
      </w:r>
      <w:r>
        <w:t xml:space="preserve">. 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 delta and the standard deviation.</w:t>
      </w:r>
    </w:p>
    <w:p>
      <w:pPr>
        <w:pStyle w:val="BodyText"/>
      </w:pPr>
      <w:r>
        <w:t xml:space="preserve">Now, I’ll leave you with an exercise. For example, you can omit the delta parameter and input a specific sample size (n) into the</w:t>
      </w:r>
      <w:r>
        <w:t xml:space="preserve"> </w:t>
      </w:r>
      <w:r>
        <w:t xml:space="preserve">“</w:t>
      </w:r>
      <w:r>
        <w:t xml:space="preserve">power.t.test</w:t>
      </w:r>
      <w:r>
        <w:t xml:space="preserve">”</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Personally, I typically use</w:t>
      </w:r>
      <w:r>
        <w:t xml:space="preserve"> </w:t>
      </w:r>
      <w:r>
        <w:t xml:space="preserve">“</w:t>
      </w:r>
      <w:r>
        <w:t xml:space="preserve">power.t.test</w:t>
      </w:r>
      <w:r>
        <w:t xml:space="preserve">”</w:t>
      </w:r>
      <w:r>
        <w:t xml:space="preserve"> </w:t>
      </w:r>
      <w:r>
        <w:t xml:space="preserve">as my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1"/>
    <w:bookmarkStart w:id="122" w:name="multiple-comparisons"/>
    <w:p>
      <w:pPr>
        <w:pStyle w:val="Heading2"/>
      </w:pPr>
      <w:r>
        <w:rPr>
          <w:rStyle w:val="SectionNumber"/>
        </w:rPr>
        <w:t xml:space="preserve">4.1</w:t>
      </w:r>
      <w:r>
        <w:tab/>
      </w:r>
      <w:r>
        <w:t xml:space="preserve">Multiple Comparisons</w:t>
      </w:r>
    </w:p>
    <w:p>
      <w:pPr>
        <w:pStyle w:val="FirstParagraph"/>
      </w:pPr>
      <w:r>
        <w:t xml:space="preserve">And today, we have a special guest lecturer, Jeff Leek. Unfortunately, I don’t have a picture of Jeff, so let’s just imagine him looking something like this. Jeff is known for his contributions to the field, including shaping rules on the internet. Now, I’ll hand it over to him. [SOUND]</w:t>
      </w:r>
    </w:p>
    <w:p>
      <w:pPr>
        <w:pStyle w:val="BlockText"/>
      </w:pPr>
      <w:r>
        <w:t xml:space="preserve">This video focuses on the topic of multiple testing. We discussed hypothesis testing earlier in the course, and I mentioned the importance of correcting for multiple tests to avoid deceiving ourselves. In this lecture,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that I will demonstrate shortly.</w:t>
      </w:r>
    </w:p>
    <w:p>
      <w:pPr>
        <w:pStyle w:val="FirstParagraph"/>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w:t>
      </w:r>
    </w:p>
    <w:p>
      <w:pPr>
        <w:pStyle w:val="BodyText"/>
      </w:pPr>
      <w:r>
        <w:t xml:space="preserve">Suppose we want to investigate whether jelly beans cause acne.</w:t>
      </w:r>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w:t>
      </w:r>
    </w:p>
    <w:p>
      <w:pPr>
        <w:pStyle w:val="BodyText"/>
      </w:pPr>
      <w:r>
        <w:t xml:space="preserve">I have been using p-values and hypothesis testing as interchangeable terms, but they are not exactly the same. To illustrate this, let’s consider a hypothesis test for a parameter, beta, where we want to determine if it equals zero or not.</w:t>
      </w:r>
    </w:p>
    <w:p>
      <w:pPr>
        <w:pStyle w:val="BodyText"/>
      </w:pPr>
      <w:r>
        <w:t xml:space="preserve">For instance, 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 beta equals zero and conclude that beta is not equal to zero. If the p-value is above the threshold, we fail to reject the null hypothesis and state that beta equals zero. This is the essence of a hypothesis test.</w:t>
      </w:r>
    </w:p>
    <w:p>
      <w:pPr>
        <w:pStyle w:val="BodyText"/>
      </w:pPr>
      <w:r>
        <w:t xml:space="preserve">In the context of hypothesis testing, we have a table of possible outcomes. Each row represents a specific claim about beta (equal to zero or not equal to zero), while each column represents the true state of the world (beta equals zero or not equal to zero). When conducting multiple hypothesis tests, situations where we claim beta is equal to zero but it is actually not fall into one cell, and situations where we claim beta is not equal to zero but it is actually equal to zero fall into another cell. Therefore, there are two types of errors that can occur.</w:t>
      </w:r>
    </w:p>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 linked her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 Bonferroni correction, the oldest multiple testing correction method, can be used for this purpose. The basic idea is to calculate the p-values normally and then adjust the alpha level. By dividing the original alpha by the number of hypothesis tests performed (e.g., alpha divided by 10 if there are 10 tests), a new alpha level is obtained. Any p-values below this new alpha 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 alpha, it means that you expect alpha percent of the claimed discoveries to be false. To apply the FDR correction, calculate the p-values normally and arrange them in ascending order. Each p-value is annotated with its rank (e.g., the smallest p-value is labeled as (1)).</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Now, let’s consider an example to demonstrate how these significance calculations are performed and how different corrections affect the results.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w:t>
      </w:r>
    </w:p>
    <w:p>
      <w:pPr>
        <w:pStyle w:val="BodyText"/>
      </w:pPr>
      <w:r>
        <w:t xml:space="preserve">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w:t>
      </w:r>
    </w:p>
    <w:p>
      <w:pPr>
        <w:pStyle w:val="BodyText"/>
      </w:pPr>
      <w:r>
        <w:t xml:space="preserve">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Let’s consider an example using the Bonferroni correction to illustrate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 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p>
    <w:p>
      <w:pPr>
        <w:pStyle w:val="BodyText"/>
      </w:pPr>
      <w:r>
        <w:t xml:space="preserve">To address this, we can adjust the p-values and apply corrections like the Bonferroni correction or the Benjamini-Hochberg correction for controlling the false discovery rate. Using the P.adjust function in R, the p-values are adjusted accordingly. 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I will have a relationship between the two variables 50% of the time. To simulate this, I generate 1,000 sets of y and x variables. For the first 500 sets, the y values are independent of x, while for the last 500 sets, the y values have a mean equal to 2 times x, indicating a relationship between y and x. I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BodyText"/>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BodyText"/>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I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pStyle w:val="BodyText"/>
      </w:pPr>
      <w:r>
        <w:t xml:space="preserve">Lastly, if you’re interested in delving deeper into multiple testing, I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Hello, I’m Brian Caffo, and I’d like to welcome you to the Resampled Inference lectures, which are part of the Coursera Inference class in the Data Science specialization. 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Initially, I thought it came from the character Baron Munchausen, popularized by the Monty Python movie. However, it appears that the phrase predates that. Nonetheless, 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w:t>
      </w:r>
    </w:p>
    <w:p>
      <w:pPr>
        <w:pStyle w:val="BodyText"/>
      </w:pPr>
      <w:r>
        <w:t xml:space="preserve">The bootstrap method is both important and liberating, aligning well with the spirit of data science. To illustrate its usefulness, let’s consider an example. Imagine we want to evaluate the behavior of the average of 50 die rolls. The population distribution is depicted by the equally weighted bars representing the numbers one through six. 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w:t>
      </w:r>
    </w:p>
    <w:p>
      <w:pPr>
        <w:pStyle w:val="BodyText"/>
      </w:pPr>
      <w:r>
        <w:t xml:space="preserve">For certain statistics like the average, we have some knowledge about their distribution, such as the centering around the population mean and the variance being equal to sigma squared divided by n. However, I will focus on the average initially to demonstrate how the bootstrap method extends to other statistics beyond the average.</w:t>
      </w:r>
    </w:p>
    <w:p>
      <w:pPr>
        <w:pStyle w:val="BodyText"/>
      </w:pPr>
      <w:r>
        <w:t xml:space="preserve">Now, let’s 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w:t>
      </w:r>
    </w:p>
    <w:p>
      <w:pPr>
        <w:pStyle w:val="BodyText"/>
      </w:pPr>
      <w:r>
        <w:t xml:space="preserve">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r>
        <w:t xml:space="preserve"> </w:t>
      </w:r>
      <w:r>
        <w:t xml:space="preserve">Now, let’s explore the data using the R programming language and specifically the</w:t>
      </w:r>
      <w:r>
        <w:t xml:space="preserve"> </w:t>
      </w:r>
      <w:r>
        <w:t xml:space="preserve">“</w:t>
      </w:r>
      <w:r>
        <w:t xml:space="preserve">father.son</w:t>
      </w:r>
      <w:r>
        <w:t xml:space="preserve">”</w:t>
      </w:r>
      <w:r>
        <w:t xml:space="preserve"> </w:t>
      </w:r>
      <w:r>
        <w:t xml:space="preserve">dataset. To simplify the process, I will define the variable</w:t>
      </w:r>
      <w:r>
        <w:t xml:space="preserve"> </w:t>
      </w:r>
      <w:r>
        <w:t xml:space="preserve">“</w:t>
      </w:r>
      <w:r>
        <w:t xml:space="preserve">x</w:t>
      </w:r>
      <w:r>
        <w:t xml:space="preserve">”</w:t>
      </w:r>
      <w:r>
        <w:t xml:space="preserve"> </w:t>
      </w:r>
      <w:r>
        <w:t xml:space="preserve">to represent the sons’ heights from the dataset. We’ll denote</w:t>
      </w:r>
      <w:r>
        <w:t xml:space="preserve"> </w:t>
      </w:r>
      <w:r>
        <w:t xml:space="preserve">“</w:t>
      </w:r>
      <w:r>
        <w:t xml:space="preserve">n</w:t>
      </w:r>
      <w:r>
        <w:t xml:space="preserve">”</w:t>
      </w:r>
      <w:r>
        <w:t xml:space="preserve"> </w:t>
      </w:r>
      <w:r>
        <w:t xml:space="preserve">as the number of observations, and for our bootstrapping procedure, we will perform 10,000 bootstrap resamples.</w:t>
      </w:r>
    </w:p>
    <w:p>
      <w:pPr>
        <w:pStyle w:val="BodyText"/>
      </w:pPr>
      <w:r>
        <w:t xml:space="preserve">First, we will use the</w:t>
      </w:r>
      <w:r>
        <w:t xml:space="preserve"> </w:t>
      </w:r>
      <w:r>
        <w:t xml:space="preserve">“</w:t>
      </w:r>
      <w:r>
        <w:t xml:space="preserve">sample</w:t>
      </w:r>
      <w:r>
        <w:t xml:space="preserve">”</w:t>
      </w:r>
      <w:r>
        <w:t xml:space="preserve"> </w:t>
      </w:r>
      <w:r>
        <w:t xml:space="preserve">command. When I specify</w:t>
      </w:r>
      <w:r>
        <w:t xml:space="preserve"> </w:t>
      </w:r>
      <w:r>
        <w:t xml:space="preserve">“</w:t>
      </w:r>
      <w:r>
        <w:t xml:space="preserve">sample(x, n, replace = TRUE)</w:t>
      </w:r>
      <w:r>
        <w:t xml:space="preserve">”</w:t>
      </w:r>
      <w:r>
        <w:t xml:space="preserve">, it means that we draw a sample of size</w:t>
      </w:r>
      <w:r>
        <w:t xml:space="preserve"> </w:t>
      </w:r>
      <w:r>
        <w:t xml:space="preserve">“</w:t>
      </w:r>
      <w:r>
        <w:t xml:space="preserve">n</w:t>
      </w:r>
      <w:r>
        <w:t xml:space="preserve">”</w:t>
      </w:r>
      <w:r>
        <w:t xml:space="preserve"> </w:t>
      </w:r>
      <w:r>
        <w:t xml:space="preserve">from the variable</w:t>
      </w:r>
      <w:r>
        <w:t xml:space="preserve"> </w:t>
      </w:r>
      <w:r>
        <w:t xml:space="preserve">“</w:t>
      </w:r>
      <w:r>
        <w:t xml:space="preserve">x</w:t>
      </w:r>
      <w:r>
        <w:t xml:space="preserve">”</w:t>
      </w:r>
      <w:r>
        <w:t xml:space="preserve"> </w:t>
      </w:r>
      <w:r>
        <w:t xml:space="preserve">with replacement. 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t xml:space="preserve">“</w:t>
      </w:r>
      <w:r>
        <w:t xml:space="preserve">apply</w:t>
      </w:r>
      <w:r>
        <w:t xml:space="preserve">”</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p>
      <w:pPr>
        <w:pStyle w:val="BodyText"/>
      </w:pPr>
      <w:r>
        <w:t xml:space="preserve">In the following sections, we will discuss the principles of bootstrapping in more detail and further explore this example.</w:t>
      </w:r>
      <w:r>
        <w:t xml:space="preserve"> </w:t>
      </w:r>
      <w:r>
        <w:t xml:space="preserve">### Notes on the bootstrap</w:t>
      </w:r>
      <w:r>
        <w:t xml:space="preserve"> </w:t>
      </w: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w:t>
      </w:r>
    </w:p>
    <w:p>
      <w:pPr>
        <w:pStyle w:val="BodyText"/>
      </w:pPr>
      <w:r>
        <w:t xml:space="preserve">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BodyText"/>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 ggplot, which takes a data frame as input. The resulting plot provides an estimate of the sampling distribution of the median based on the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w:t>
      </w:r>
    </w:p>
    <w:p>
      <w:pPr>
        <w:pStyle w:val="BodyText"/>
      </w:pPr>
      <w:r>
        <w:t xml:space="preserve">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r>
        <w:t xml:space="preserve"> </w:t>
      </w:r>
      <w:r>
        <w:t xml:space="preserve">### Permutation tests</w:t>
      </w:r>
      <w:r>
        <w:t xml:space="preserve"> </w:t>
      </w:r>
      <w:r>
        <w:t xml:space="preserve">We’ll conclude the class by discussing a highly valuable tool for data scientists known as permutation tests. These tests are particularly useful for group comparisons, so let’s start with an example to illustrate their application. 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w:t>
      </w:r>
    </w:p>
    <w:p>
      <w:pPr>
        <w:pStyle w:val="BodyText"/>
      </w:pPr>
      <w:r>
        <w:t xml:space="preserve">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BodyText"/>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alpha).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r>
        <w:t xml:space="preserve"> </w:t>
      </w:r>
      <w:r>
        <w:t xml:space="preserve">## Quiz</w:t>
      </w:r>
    </w:p>
    <w:bookmarkEnd w:id="122"/>
    <w:bookmarkEnd w:id="123"/>
    <w:bookmarkStart w:id="131" w:name="about-the-authors"/>
    <w:p>
      <w:pPr>
        <w:pStyle w:val="Heading1"/>
      </w:pPr>
      <w:r>
        <w:t xml:space="preserve">About the Authors</w:t>
      </w:r>
    </w:p>
    <w:p>
      <w:pPr>
        <w:pStyle w:val="FirstParagraph"/>
      </w:pPr>
      <w:r>
        <w:t xml:space="preserve">These credits are based on our</w:t>
      </w:r>
      <w:r>
        <w:t xml:space="preserve"> </w:t>
      </w:r>
      <w:hyperlink r:id="rId1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5</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2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2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2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2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07T22:37:30Z</dcterms:created>
  <dcterms:modified xsi:type="dcterms:W3CDTF">2023-07-07T22: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